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F579D6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bookmarkStart w:id="0" w:name="_GoBack"/>
      <w:r w:rsidRPr="00F579D6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F579D6">
        <w:rPr>
          <w:rFonts w:ascii="Arial Narrow" w:hAnsi="Arial Narrow"/>
          <w:sz w:val="28"/>
          <w:szCs w:val="28"/>
          <w:lang w:val="sk-SK"/>
        </w:rPr>
        <w:t xml:space="preserve"> </w:t>
      </w:r>
    </w:p>
    <w:bookmarkEnd w:id="0"/>
    <w:p w:rsidR="004206F3" w:rsidRPr="00DE2BB0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DE2BB0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DE2BB0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DE2BB0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DE2BB0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DE2BB0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DE2BB0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DE2BB0">
        <w:rPr>
          <w:rFonts w:ascii="Arial Narrow" w:hAnsi="Arial Narrow"/>
        </w:rPr>
        <w:t xml:space="preserve"> </w:t>
      </w:r>
      <w:r w:rsidR="005738C6" w:rsidRPr="00DE2BB0">
        <w:rPr>
          <w:rFonts w:ascii="Arial Narrow" w:hAnsi="Arial Narrow"/>
        </w:rPr>
        <w:t xml:space="preserve"> “</w:t>
      </w:r>
      <w:r w:rsidR="00C96075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Obstaranie </w:t>
      </w:r>
      <w:r w:rsidR="0069750A">
        <w:rPr>
          <w:rFonts w:ascii="Arial Narrow" w:hAnsi="Arial Narrow"/>
          <w:b w:val="0"/>
          <w:sz w:val="22"/>
          <w:szCs w:val="22"/>
          <w:lang w:val="sk-SK"/>
        </w:rPr>
        <w:t xml:space="preserve">prístupov </w:t>
      </w:r>
      <w:r w:rsidR="00C96075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– </w:t>
      </w:r>
      <w:r w:rsidR="0069750A">
        <w:rPr>
          <w:rFonts w:ascii="Arial Narrow" w:hAnsi="Arial Narrow"/>
          <w:b w:val="0"/>
          <w:sz w:val="22"/>
          <w:szCs w:val="22"/>
          <w:lang w:val="sk-SK"/>
        </w:rPr>
        <w:t>20</w:t>
      </w:r>
      <w:r w:rsidR="005368AF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5738C6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ks </w:t>
      </w:r>
      <w:r w:rsidR="0069750A" w:rsidRPr="0069750A">
        <w:rPr>
          <w:rFonts w:ascii="Arial Narrow" w:hAnsi="Arial Narrow"/>
          <w:b w:val="0"/>
          <w:sz w:val="22"/>
          <w:szCs w:val="22"/>
          <w:lang w:val="sk-SK"/>
        </w:rPr>
        <w:t xml:space="preserve">do registrov FO a PO  </w:t>
      </w:r>
      <w:r w:rsidR="005738C6" w:rsidRPr="00DE2BB0">
        <w:rPr>
          <w:rFonts w:ascii="Arial Narrow" w:hAnsi="Arial Narrow"/>
          <w:b w:val="0"/>
          <w:sz w:val="22"/>
          <w:szCs w:val="22"/>
          <w:lang w:val="sk-SK"/>
        </w:rPr>
        <w:t>“</w:t>
      </w:r>
      <w:r w:rsidR="00462B35" w:rsidRPr="00DE2BB0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8075E1" w:rsidRPr="00DE2BB0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DE2BB0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DE2BB0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DE2BB0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DE2BB0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DE2BB0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</w:t>
      </w:r>
      <w:r w:rsidR="00736394" w:rsidRPr="00DE2BB0">
        <w:rPr>
          <w:rFonts w:ascii="Arial Narrow" w:hAnsi="Arial Narrow"/>
          <w:b w:val="0"/>
          <w:sz w:val="22"/>
          <w:szCs w:val="22"/>
          <w:lang w:val="sk-SK"/>
        </w:rPr>
        <w:t>bez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69750A">
        <w:rPr>
          <w:rFonts w:ascii="Arial Narrow" w:hAnsi="Arial Narrow"/>
          <w:b w:val="0"/>
          <w:sz w:val="22"/>
          <w:szCs w:val="22"/>
          <w:lang w:val="sk-SK"/>
        </w:rPr>
        <w:t xml:space="preserve"> resp. najlepší pomer ceny a kvality</w:t>
      </w:r>
      <w:r w:rsidR="00ED1059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DE2BB0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DE2BB0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DE2BB0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DE2BB0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DE2BB0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F13C3" w:rsidRDefault="00CF13C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CF13C3" w:rsidRPr="00DE2BB0" w:rsidRDefault="00CF13C3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DE2BB0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DE2BB0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DE2BB0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CF13C3" w:rsidRDefault="00CF13C3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CF13C3" w:rsidRPr="00DE2BB0" w:rsidRDefault="00CF13C3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DE2BB0" w:rsidRDefault="0069750A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Mjr. Mgr. Zuzana Lengyelová</w:t>
      </w:r>
      <w:r w:rsidR="00DB7941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>
        <w:rPr>
          <w:rFonts w:ascii="Arial Narrow" w:hAnsi="Arial Narrow"/>
          <w:b w:val="0"/>
          <w:sz w:val="22"/>
          <w:szCs w:val="22"/>
          <w:lang w:val="sk-SK"/>
        </w:rPr>
        <w:t>starší referent špecialista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="00DB7941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DE2BB0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DE2BB0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DE2BB0" w:rsidRDefault="0069750A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>
        <w:rPr>
          <w:rFonts w:ascii="Arial Narrow" w:hAnsi="Arial Narrow"/>
          <w:b w:val="0"/>
          <w:sz w:val="22"/>
          <w:szCs w:val="22"/>
          <w:lang w:val="sk-SK"/>
        </w:rPr>
        <w:t>0961050130</w:t>
      </w:r>
    </w:p>
    <w:p w:rsidR="00AD2968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DE2BB0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DE2BB0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69750A" w:rsidRPr="00EB4EF3">
          <w:rPr>
            <w:rStyle w:val="Hypertextovprepojenie"/>
            <w:rFonts w:ascii="Arial Narrow" w:hAnsi="Arial Narrow"/>
            <w:b w:val="0"/>
            <w:sz w:val="22"/>
            <w:szCs w:val="22"/>
            <w:lang w:val="sk-SK"/>
          </w:rPr>
          <w:t>zuzana.lengyelova2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p w:rsidR="00D51840" w:rsidRDefault="00D51840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51840" w:rsidRPr="00A95E04" w:rsidRDefault="00D51840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sectPr w:rsidR="00D51840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4EE3"/>
    <w:rsid w:val="00167D65"/>
    <w:rsid w:val="001925BD"/>
    <w:rsid w:val="001F0658"/>
    <w:rsid w:val="001F284E"/>
    <w:rsid w:val="0022673C"/>
    <w:rsid w:val="00313A67"/>
    <w:rsid w:val="003C3B0C"/>
    <w:rsid w:val="00402A8F"/>
    <w:rsid w:val="004206F3"/>
    <w:rsid w:val="00462B35"/>
    <w:rsid w:val="00466D65"/>
    <w:rsid w:val="004B7F59"/>
    <w:rsid w:val="004D07E3"/>
    <w:rsid w:val="004E606B"/>
    <w:rsid w:val="00530F57"/>
    <w:rsid w:val="005368AF"/>
    <w:rsid w:val="00550FED"/>
    <w:rsid w:val="005738C6"/>
    <w:rsid w:val="00573ECB"/>
    <w:rsid w:val="005911D1"/>
    <w:rsid w:val="005B3ED5"/>
    <w:rsid w:val="005D480F"/>
    <w:rsid w:val="00630CD2"/>
    <w:rsid w:val="00660BAB"/>
    <w:rsid w:val="00682815"/>
    <w:rsid w:val="0069750A"/>
    <w:rsid w:val="006A6771"/>
    <w:rsid w:val="006E7D3C"/>
    <w:rsid w:val="00736394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CF13C3"/>
    <w:rsid w:val="00D00A9F"/>
    <w:rsid w:val="00D36697"/>
    <w:rsid w:val="00D51840"/>
    <w:rsid w:val="00D664AF"/>
    <w:rsid w:val="00D7233C"/>
    <w:rsid w:val="00DB7941"/>
    <w:rsid w:val="00DE2AE5"/>
    <w:rsid w:val="00DE2BB0"/>
    <w:rsid w:val="00DE6B47"/>
    <w:rsid w:val="00E23B6D"/>
    <w:rsid w:val="00E82C04"/>
    <w:rsid w:val="00E91900"/>
    <w:rsid w:val="00EB397C"/>
    <w:rsid w:val="00ED1059"/>
    <w:rsid w:val="00F1495F"/>
    <w:rsid w:val="00F579D6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zuzana.lengyelova2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Zuzana Lengyelová</cp:lastModifiedBy>
  <cp:revision>2</cp:revision>
  <dcterms:created xsi:type="dcterms:W3CDTF">2023-08-21T10:57:00Z</dcterms:created>
  <dcterms:modified xsi:type="dcterms:W3CDTF">2023-08-2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